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Cover</w:t>
      </w:r>
      <w:r>
        <w:t xml:space="preserve"> </w:t>
      </w:r>
      <w:r>
        <w:t xml:space="preserve">Letter</w:t>
      </w:r>
      <w:r>
        <w:t xml:space="preserve"> </w:t>
      </w:r>
      <w:r>
        <w:t xml:space="preserve">for</w:t>
      </w:r>
      <w:r>
        <w:t xml:space="preserve"> </w:t>
      </w:r>
      <w:r>
        <w:t xml:space="preserve">Chile</w:t>
      </w:r>
      <w:r>
        <w:t xml:space="preserve"> </w:t>
      </w:r>
      <w:r>
        <w:t xml:space="preserve">Santiago</w:t>
      </w:r>
    </w:p>
    <w:bookmarkStart w:id="20" w:name="paramedic-cover-letter"/>
    <w:p>
      <w:pPr>
        <w:pStyle w:val="Heading1"/>
      </w:pPr>
      <w:r>
        <w:t xml:space="preserve">Paramedic 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w:t>
      </w:r>
      <w:r>
        <w:br/>
      </w:r>
      <w:r>
        <w:t xml:space="preserve">[Date]</w:t>
      </w:r>
    </w:p>
    <w:p>
      <w:pPr>
        <w:pStyle w:val="BodyText"/>
      </w:pPr>
      <w:r>
        <w:rPr>
          <w:bCs/>
          <w:b/>
        </w:rPr>
        <w:t xml:space="preserve">[Recipient's Name]</w:t>
      </w:r>
      <w:r>
        <w:br/>
      </w:r>
      <w:r>
        <w:t xml:space="preserve">[Hospital or Agency Name]</w:t>
      </w:r>
      <w:r>
        <w:br/>
      </w:r>
      <w:r>
        <w:t xml:space="preserve">[Agency Address]</w:t>
      </w:r>
      <w:r>
        <w:br/>
      </w:r>
      <w:r>
        <w:t xml:space="preserve">Santiago, Chile</w:t>
      </w:r>
    </w:p>
    <w:p>
      <w:pPr>
        <w:pStyle w:val="BodyText"/>
      </w:pPr>
      <w:r>
        <w:t xml:space="preserve">Dear Hiring Manager,</w:t>
      </w:r>
    </w:p>
    <w:p>
      <w:pPr>
        <w:pStyle w:val="BodyText"/>
      </w:pPr>
      <w:r>
        <w:t xml:space="preserve">I am writing to express my enthusiastic interest in the Paramedic position at your esteemed organization in Santiago, Chile. As a dedicated and skilled paramedic with over [X years] of experience in emergency medical services, I am eager to contribute my expertise to the vital work of improving public health and emergency response systems in Chile Santiago. This opportunity aligns perfectly with my professional goals, as I am deeply committed to serving communities through compassionate, high-quality pre-hospital care.</w:t>
      </w:r>
    </w:p>
    <w:p>
      <w:pPr>
        <w:pStyle w:val="BodyText"/>
      </w:pPr>
      <w:r>
        <w:t xml:space="preserve">My journey as a Paramedic has been shaped by a passion for saving lives and an unwavering dedication to excellence in emergency medical services. In my current role at [Current or Previous Agency Name], I have honed my ability to assess critical situations, administer life-saving interventions, and collaborate effectively with multidisciplinary teams. Whether responding to trauma incidents, cardiac emergencies, or natural disasters, I approach every challenge with a calm demeanor and a focus on precision under pressure. My experience in high-stress environments has equipped me to adapt swiftly to the dynamic needs of patients and healthcare systems in urban settings like Santiago.</w:t>
      </w:r>
    </w:p>
    <w:p>
      <w:pPr>
        <w:pStyle w:val="BodyText"/>
      </w:pPr>
      <w:r>
        <w:t xml:space="preserve">What sets me apart as a Paramedic is my commitment to continuous learning and professional growth. I have completed advanced training programs in areas such as Advanced Cardiac Life Support (ACLS), Pediatric Advanced Life Support (PALS), and trauma care, which have strengthened my ability to provide comprehensive care in diverse scenarios. Additionally, I hold [mention any relevant certifications or licenses, e.g., "National Registry of Emergency Medical Technicians (NREMT) certification" or "Chilean Ministry of Health Paramedic License"]. These qualifications reflect my adherence to the highest standards of medical practice and my readiness to meet the unique demands of Santiago’s healthcare landscape.</w:t>
      </w:r>
    </w:p>
    <w:p>
      <w:pPr>
        <w:pStyle w:val="BodyText"/>
      </w:pPr>
      <w:r>
        <w:t xml:space="preserve">Living and working in Chile Santiago has given me a profound appreciation for the cultural, social, and environmental factors that influence emergency care. The bustling streets, varied demographics, and diverse population of Santiago present both challenges and opportunities for paramedics. I have firsthand experience navigating these complexities while ensuring equitable access to medical assistance. For instance, during my time in [specific location or project in Chile Santiago], I collaborated with local authorities to develop community outreach programs that educated residents on first aid and emergency preparedness. This work reinforced my belief that paramedics are not only caregivers but also vital advocates for public health and safety.</w:t>
      </w:r>
    </w:p>
    <w:p>
      <w:pPr>
        <w:pStyle w:val="BodyText"/>
      </w:pPr>
      <w:r>
        <w:t xml:space="preserve">My background includes a strong foundation in both clinical skills and interpersonal communication. I understand that emergency care is not just about medical expertise—it’s about building trust with patients and their families during their most vulnerable moments. In Santiago, where the population spans a wide range of socioeconomic backgrounds, I have learned to communicate effectively across cultural barriers and provide care that is respectful, inclusive, and patient-centered. This approach has consistently earned me the respect of colleagues and the gratitude of those I serve.</w:t>
      </w:r>
    </w:p>
    <w:p>
      <w:pPr>
        <w:pStyle w:val="BodyText"/>
      </w:pPr>
      <w:r>
        <w:t xml:space="preserve">One of my most rewarding experiences as a Paramedic was responding to a multi-vehicle collision in Santiago’s metropolitan area. The incident required coordinating with fire departments, police, and hospital staff to triage patients efficiently. My ability to remain composed under pressure and prioritize care based on severity ensured that critical cases received timely treatment. This experience underscored the importance of teamwork and adaptability—qualities I bring to every shift as a paramedic.</w:t>
      </w:r>
    </w:p>
    <w:p>
      <w:pPr>
        <w:pStyle w:val="BodyText"/>
      </w:pPr>
      <w:r>
        <w:t xml:space="preserve">Chile Santiago’s healthcare system is known for its innovation and resilience, but it also faces unique challenges such as geographic diversity, urban overcrowding, and the need for rapid response in emergencies. I am particularly drawn to your organization’s commitment to [mention any specific values or initiatives of the agency, e.g., "community engagement," "technological integration," or "emergency preparedness"]. I am eager to contribute my skills in emergency medical services while learning from the expertise of your team. My goal is to support your mission of delivering exceptional care and fostering a culture of excellence in Santiago’s emergency response network.</w:t>
      </w:r>
    </w:p>
    <w:p>
      <w:pPr>
        <w:pStyle w:val="BodyText"/>
      </w:pPr>
      <w:r>
        <w:t xml:space="preserve">As a Paramedic, I am not only motivated by the technical aspects of my work but also by the profound impact it has on individuals and communities. In Chile Santiago, where public health initiatives are increasingly focused on accessibility and innovation, I see an opportunity to make a meaningful difference. Whether through direct patient care, training programs for local volunteers, or collaboration with healthcare providers, I am prepared to contribute actively to your organization’s success.</w:t>
      </w:r>
    </w:p>
    <w:p>
      <w:pPr>
        <w:pStyle w:val="BodyText"/>
      </w:pPr>
      <w:r>
        <w:t xml:space="preserve">Thank you for considering my application. I would be honored to discuss how my experience and passion for paramedicine align with the needs of your team in Santiago. Please feel free to contact me at [phone number] or [email address] at your convenience. I look forward to the possibility of contributing to your organization’s mission and helping shape the future of emergency care in Chile Santiago.</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Cover Letter for Chile Santiago</dc:title>
  <dc:creator/>
  <dc:language>en</dc:language>
  <cp:keywords/>
  <dcterms:created xsi:type="dcterms:W3CDTF">2026-07-23T12:30:10Z</dcterms:created>
  <dcterms:modified xsi:type="dcterms:W3CDTF">2026-07-23T12:30:10Z</dcterms:modified>
</cp:coreProperties>
</file>

<file path=docProps/custom.xml><?xml version="1.0" encoding="utf-8"?>
<Properties xmlns="http://schemas.openxmlformats.org/officeDocument/2006/custom-properties" xmlns:vt="http://schemas.openxmlformats.org/officeDocument/2006/docPropsVTypes"/>
</file>